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C34B3" w:rsidRPr="007C34B3" w:rsidRDefault="007C34B3" w:rsidP="007C34B3">
      <w:pPr>
        <w:shd w:val="clear" w:color="auto" w:fill="FFFFFF"/>
        <w:spacing w:before="375" w:after="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</w:pPr>
      <w:r w:rsidRPr="007C34B3"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  <w:t xml:space="preserve">El método </w:t>
      </w:r>
      <w:proofErr w:type="spellStart"/>
      <w:r w:rsidRPr="007C34B3"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  <w:t>dropna</w:t>
      </w:r>
      <w:proofErr w:type="spellEnd"/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El método </w:t>
      </w:r>
      <w:proofErr w:type="spellStart"/>
      <w:r w:rsidRPr="007C34B3">
        <w:rPr>
          <w:rFonts w:ascii="Helvetica" w:eastAsia="Times New Roman" w:hAnsi="Helvetica" w:cs="Helvetica"/>
          <w:b/>
          <w:bCs/>
          <w:color w:val="333333"/>
          <w:kern w:val="0"/>
          <w:sz w:val="23"/>
          <w:szCs w:val="23"/>
          <w:lang w:eastAsia="es-MX"/>
          <w14:ligatures w14:val="none"/>
        </w:rPr>
        <w:t>dropna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 permite, de una forma muy conveniente, filtrar los valores de una estructura de datos pandas para dejar solo aquellos no nulos.</w:t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Aplicado a una serie, el método </w:t>
      </w:r>
      <w:proofErr w:type="spellStart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begin"/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instrText xml:space="preserve"> HYPERLINK "https://pandas.pydata.org/pandas-docs/stable/reference/api/pandas.Series.dropna.html" \t "_blank" </w:instrText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separate"/>
      </w:r>
      <w:r w:rsidRPr="007C34B3">
        <w:rPr>
          <w:rFonts w:ascii="Helvetica" w:eastAsia="Times New Roman" w:hAnsi="Helvetica" w:cs="Helvetica"/>
          <w:color w:val="2387EA"/>
          <w:kern w:val="0"/>
          <w:sz w:val="23"/>
          <w:szCs w:val="23"/>
          <w:u w:val="single"/>
          <w:lang w:eastAsia="es-MX"/>
          <w14:ligatures w14:val="none"/>
        </w:rPr>
        <w:t>pandas.Series.dropna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end"/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 devuelve una nueva serie tras eliminar los valores nulos:</w:t>
      </w:r>
    </w:p>
    <w:p w:rsidR="007C34B3" w:rsidRPr="007C34B3" w:rsidRDefault="007C34B3" w:rsidP="007C34B3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 wp14:anchorId="14501C9B" wp14:editId="3DCD6F5B">
            <wp:extent cx="3945890" cy="2802890"/>
            <wp:effectExtent l="0" t="0" r="0" b="0"/>
            <wp:docPr id="6" name="Picture 6" descr="El método drop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l método dropn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890" cy="280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 xml:space="preserve">Aplicado a un </w:t>
      </w:r>
      <w:proofErr w:type="spellStart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dataframe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, el método </w:t>
      </w:r>
      <w:proofErr w:type="spellStart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begin"/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instrText xml:space="preserve"> HYPERLINK "https://pandas.pydata.org/pandas-docs/stable/reference/api/pandas.DataFrame.dropna.html" \t "_blank" </w:instrText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separate"/>
      </w:r>
      <w:r w:rsidRPr="007C34B3">
        <w:rPr>
          <w:rFonts w:ascii="Helvetica" w:eastAsia="Times New Roman" w:hAnsi="Helvetica" w:cs="Helvetica"/>
          <w:color w:val="2387EA"/>
          <w:kern w:val="0"/>
          <w:sz w:val="23"/>
          <w:szCs w:val="23"/>
          <w:u w:val="single"/>
          <w:lang w:eastAsia="es-MX"/>
          <w14:ligatures w14:val="none"/>
        </w:rPr>
        <w:t>pandas.DataFrame.dropna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end"/>
      </w: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 ofrece algo más de funcionalidad: podemos escoger si queremos eliminar filas o columnas, y si queremos eliminarlas cuando todos sus elementos sean nulos o simplemente cuando alguno de ellos lo sea. Por ejemplo:</w:t>
      </w:r>
    </w:p>
    <w:p w:rsidR="007C34B3" w:rsidRPr="007C34B3" w:rsidRDefault="007C34B3" w:rsidP="007C34B3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 wp14:anchorId="606614EA" wp14:editId="1E92F7AD">
            <wp:extent cx="5067300" cy="2563495"/>
            <wp:effectExtent l="0" t="0" r="0" b="8255"/>
            <wp:docPr id="7" name="Picture 7" descr="El método drop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l método drop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Por defecto, el método se aplica al eje 0, es decir, va a eliminar filas que incluyan valores nulos:</w:t>
      </w:r>
    </w:p>
    <w:p w:rsidR="007C34B3" w:rsidRPr="007C34B3" w:rsidRDefault="007C34B3" w:rsidP="007C34B3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lastRenderedPageBreak/>
        <w:drawing>
          <wp:inline distT="0" distB="0" distL="0" distR="0" wp14:anchorId="473D2E19" wp14:editId="296D24B9">
            <wp:extent cx="3592195" cy="1350010"/>
            <wp:effectExtent l="0" t="0" r="8255" b="2540"/>
            <wp:docPr id="8" name="Picture 8" descr="El método drop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l método dropn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195" cy="135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Si especificamos el eje 1, lo que se eliminan son las columnas que incluyan valores nulos:</w:t>
      </w:r>
    </w:p>
    <w:p w:rsidR="007C34B3" w:rsidRPr="007C34B3" w:rsidRDefault="007C34B3" w:rsidP="007C34B3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 wp14:anchorId="111E4DCD" wp14:editId="035B8531">
            <wp:extent cx="3075305" cy="1812290"/>
            <wp:effectExtent l="0" t="0" r="0" b="0"/>
            <wp:docPr id="9" name="Picture 9" descr="El método drop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l método dropn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30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Mediante el parámetro </w:t>
      </w:r>
      <w:proofErr w:type="spellStart"/>
      <w:r w:rsidRPr="007C34B3">
        <w:rPr>
          <w:rFonts w:ascii="Helvetica" w:eastAsia="Times New Roman" w:hAnsi="Helvetica" w:cs="Helvetica"/>
          <w:b/>
          <w:bCs/>
          <w:color w:val="333333"/>
          <w:kern w:val="0"/>
          <w:sz w:val="23"/>
          <w:szCs w:val="23"/>
          <w:lang w:eastAsia="es-MX"/>
          <w14:ligatures w14:val="none"/>
        </w:rPr>
        <w:t>how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 podemos controlar cómo queremos que se aplique el método: si toma el valor "</w:t>
      </w:r>
      <w:proofErr w:type="spellStart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all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", solo se eliminarán las filas o columnas en las que todos sus elementos sean nulos. Si toma el valor "</w:t>
      </w:r>
      <w:proofErr w:type="spellStart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any</w:t>
      </w:r>
      <w:proofErr w:type="spellEnd"/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" (valor por defecto), se eliminarán las filas o columnas en las que algún elemento sea nulo. De esta forma:</w:t>
      </w:r>
    </w:p>
    <w:p w:rsidR="007C34B3" w:rsidRPr="007C34B3" w:rsidRDefault="007C34B3" w:rsidP="007C34B3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 wp14:anchorId="529B6758" wp14:editId="299005B0">
            <wp:extent cx="3276600" cy="1774190"/>
            <wp:effectExtent l="0" t="0" r="0" b="0"/>
            <wp:docPr id="10" name="Picture 10" descr="El método drop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l método dropn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34B3" w:rsidRPr="007C34B3" w:rsidRDefault="007C34B3" w:rsidP="007C34B3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7C34B3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Vemos cómo ninguna fila se ha eliminado pues en ninguna de ellas todos los elementos nulos.</w:t>
      </w:r>
    </w:p>
    <w:p w:rsidR="009A78EE" w:rsidRDefault="009A78EE"/>
    <w:sectPr w:rsidR="009A78E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sbA0MbQwNzY2NjNV0lEKTi0uzszPAykwrAUAAoBi5CwAAAA="/>
  </w:docVars>
  <w:rsids>
    <w:rsidRoot w:val="007C34B3"/>
    <w:rsid w:val="003C5770"/>
    <w:rsid w:val="007C34B3"/>
    <w:rsid w:val="009A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AEA3E6-9489-4A89-9CE0-D9A9B9A5A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0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4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45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O MARTINEZ RIOS</dc:creator>
  <cp:keywords/>
  <dc:description/>
  <cp:lastModifiedBy>FELIX O MARTINEZ RIOS</cp:lastModifiedBy>
  <cp:revision>1</cp:revision>
  <dcterms:created xsi:type="dcterms:W3CDTF">2023-04-24T22:29:00Z</dcterms:created>
  <dcterms:modified xsi:type="dcterms:W3CDTF">2023-04-24T22:30:00Z</dcterms:modified>
</cp:coreProperties>
</file>